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4BDD2F" w14:textId="77777777" w:rsidR="00F9792A" w:rsidRPr="004420E6" w:rsidRDefault="00F9792A" w:rsidP="00F9792A">
      <w:pPr>
        <w:pStyle w:val="ListParagraph"/>
        <w:bidi/>
        <w:ind w:left="27"/>
        <w:jc w:val="center"/>
        <w:rPr>
          <w:rFonts w:cs="PT Bold Heading"/>
          <w:sz w:val="24"/>
          <w:szCs w:val="24"/>
          <w:u w:val="single"/>
          <w:rtl/>
          <w:lang w:bidi="ar-EG"/>
        </w:rPr>
      </w:pPr>
      <w:r>
        <w:rPr>
          <w:rFonts w:ascii="inherit" w:eastAsia="Times New Roman" w:hAnsi="inherit" w:cs="Courier New"/>
          <w:b/>
          <w:bCs/>
          <w:color w:val="212121"/>
          <w:sz w:val="32"/>
          <w:szCs w:val="32"/>
          <w:lang w:val="en-US" w:bidi="ar"/>
        </w:rPr>
        <w:t xml:space="preserve"> </w:t>
      </w:r>
      <w:r>
        <w:rPr>
          <w:lang w:val="en-US" w:bidi="ar-QA"/>
        </w:rPr>
        <w:t xml:space="preserve"> </w:t>
      </w:r>
      <w:r w:rsidRPr="004420E6">
        <w:rPr>
          <w:rFonts w:cs="PT Bold Heading"/>
          <w:noProof/>
          <w:sz w:val="24"/>
          <w:szCs w:val="24"/>
          <w:u w:val="single"/>
          <w:rtl/>
          <w:lang w:val="en-US"/>
        </w:rPr>
        <w:drawing>
          <wp:inline distT="0" distB="0" distL="0" distR="0" wp14:anchorId="5A1A3CD6" wp14:editId="3B9CB0FD">
            <wp:extent cx="5507990" cy="1028158"/>
            <wp:effectExtent l="1905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990" cy="1028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12A64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7C7421C1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0E3FEABE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748EC664" w14:textId="77777777" w:rsidR="00F9792A" w:rsidRPr="00621871" w:rsidRDefault="00F9792A" w:rsidP="00621871">
      <w:pPr>
        <w:bidi/>
        <w:rPr>
          <w:rFonts w:cs="PT Bold Heading"/>
          <w:sz w:val="28"/>
          <w:szCs w:val="28"/>
          <w:u w:val="single"/>
          <w:lang w:bidi="ar-EG"/>
        </w:rPr>
      </w:pPr>
    </w:p>
    <w:p w14:paraId="40ADD9D1" w14:textId="1880D9C7" w:rsidR="00F9792A" w:rsidRDefault="00F9792A" w:rsidP="00CE2BA9">
      <w:pPr>
        <w:pStyle w:val="ListParagraph"/>
        <w:bidi/>
        <w:ind w:left="27"/>
        <w:jc w:val="center"/>
        <w:rPr>
          <w:rFonts w:cs="PT Bold Heading"/>
          <w:sz w:val="28"/>
          <w:szCs w:val="28"/>
          <w:u w:val="single"/>
          <w:rtl/>
          <w:lang w:bidi="ar-EG"/>
        </w:rPr>
      </w:pPr>
      <w:r w:rsidRPr="00CE2BA9">
        <w:rPr>
          <w:rFonts w:cs="PT Bold Heading" w:hint="cs"/>
          <w:sz w:val="28"/>
          <w:szCs w:val="28"/>
          <w:u w:val="single"/>
          <w:rtl/>
          <w:lang w:bidi="ar-EG"/>
        </w:rPr>
        <w:t xml:space="preserve">نتائج منافسات البرنامج الأولمبي المدرسي </w:t>
      </w:r>
      <w:r w:rsidR="00CE2BA9">
        <w:rPr>
          <w:rFonts w:cs="PT Bold Heading" w:hint="cs"/>
          <w:sz w:val="28"/>
          <w:szCs w:val="28"/>
          <w:u w:val="single"/>
          <w:rtl/>
          <w:lang w:bidi="ar-EG"/>
        </w:rPr>
        <w:t>2022</w:t>
      </w:r>
    </w:p>
    <w:p w14:paraId="2A724245" w14:textId="77777777" w:rsidR="0017380B" w:rsidRPr="00CE2BA9" w:rsidRDefault="0017380B" w:rsidP="0017380B">
      <w:pPr>
        <w:pStyle w:val="ListParagraph"/>
        <w:bidi/>
        <w:ind w:left="27"/>
        <w:jc w:val="center"/>
        <w:rPr>
          <w:rFonts w:cs="PT Bold Heading"/>
          <w:sz w:val="28"/>
          <w:szCs w:val="28"/>
          <w:u w:val="single"/>
          <w:rtl/>
          <w:lang w:bidi="ar-EG"/>
        </w:rPr>
      </w:pPr>
    </w:p>
    <w:p w14:paraId="6889FD3E" w14:textId="3475E8D7" w:rsidR="00F9792A" w:rsidRPr="0017380B" w:rsidRDefault="0017380B" w:rsidP="00F9792A">
      <w:pPr>
        <w:pStyle w:val="ListParagraph"/>
        <w:bidi/>
        <w:ind w:left="27"/>
        <w:jc w:val="center"/>
        <w:rPr>
          <w:rFonts w:cs="PT Bold Heading"/>
          <w:b/>
          <w:bCs/>
          <w:color w:val="C00000"/>
          <w:sz w:val="32"/>
          <w:szCs w:val="32"/>
          <w:rtl/>
          <w:lang w:bidi="ar-EG"/>
        </w:rPr>
      </w:pPr>
      <w:r w:rsidRPr="0017380B">
        <w:rPr>
          <w:rFonts w:cs="PT Bold Heading" w:hint="cs"/>
          <w:b/>
          <w:bCs/>
          <w:color w:val="C00000"/>
          <w:sz w:val="32"/>
          <w:szCs w:val="32"/>
          <w:rtl/>
          <w:lang w:bidi="ar-EG"/>
        </w:rPr>
        <w:t xml:space="preserve">منافسة كرة السلة للبنات </w:t>
      </w:r>
    </w:p>
    <w:p w14:paraId="10C516F5" w14:textId="377807B4" w:rsidR="00F9792A" w:rsidRPr="0017380B" w:rsidRDefault="00F9792A" w:rsidP="00963B34">
      <w:pPr>
        <w:pStyle w:val="ListParagraph"/>
        <w:bidi/>
        <w:ind w:left="27"/>
        <w:rPr>
          <w:rFonts w:cs="PT Bold Heading"/>
          <w:b/>
          <w:bCs/>
          <w:sz w:val="24"/>
          <w:szCs w:val="24"/>
          <w:lang w:bidi="ar-EG"/>
        </w:rPr>
      </w:pP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المرحلة </w:t>
      </w:r>
      <w:r w:rsidR="00CE2BA9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..</w:t>
      </w:r>
      <w:r w:rsidR="00963B34" w:rsidRPr="0017380B">
        <w:rPr>
          <w:rFonts w:cs="PT Bold Heading" w:hint="cs"/>
          <w:b/>
          <w:bCs/>
          <w:sz w:val="24"/>
          <w:szCs w:val="24"/>
          <w:rtl/>
          <w:lang w:bidi="ar-EG"/>
        </w:rPr>
        <w:t>الإعدادية</w:t>
      </w:r>
      <w:r w:rsidR="0055385F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</w:p>
    <w:p w14:paraId="245DF2ED" w14:textId="77777777" w:rsidR="00F9792A" w:rsidRPr="0017380B" w:rsidRDefault="00F9792A" w:rsidP="00CE2BA9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EG"/>
        </w:rPr>
      </w:pPr>
    </w:p>
    <w:p w14:paraId="740E69E7" w14:textId="4BBF1976" w:rsidR="00F9792A" w:rsidRPr="0017380B" w:rsidRDefault="00F9792A" w:rsidP="0017380B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QA"/>
        </w:rPr>
      </w:pP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>التاريخ :</w:t>
      </w:r>
      <w:r w:rsidR="00963B34" w:rsidRPr="0017380B">
        <w:rPr>
          <w:rFonts w:cs="PT Bold Heading" w:hint="cs"/>
          <w:b/>
          <w:bCs/>
          <w:sz w:val="24"/>
          <w:szCs w:val="24"/>
          <w:rtl/>
          <w:lang w:bidi="ar-EG"/>
        </w:rPr>
        <w:t>27</w:t>
      </w: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  <w:r w:rsidR="00CE2BA9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>/</w:t>
      </w:r>
      <w:r w:rsidR="00CE2BA9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</w:t>
      </w:r>
      <w:r w:rsidR="00963B34" w:rsidRPr="0017380B">
        <w:rPr>
          <w:rFonts w:cs="PT Bold Heading" w:hint="cs"/>
          <w:b/>
          <w:bCs/>
          <w:sz w:val="24"/>
          <w:szCs w:val="24"/>
          <w:rtl/>
          <w:lang w:bidi="ar-EG"/>
        </w:rPr>
        <w:t>09</w:t>
      </w:r>
      <w:r w:rsidR="00CE2BA9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 </w:t>
      </w: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>/</w:t>
      </w:r>
      <w:r w:rsidR="00CE2BA9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  </w:t>
      </w:r>
      <w:r w:rsidR="00963B34" w:rsidRPr="0017380B">
        <w:rPr>
          <w:rFonts w:cs="PT Bold Heading" w:hint="cs"/>
          <w:b/>
          <w:bCs/>
          <w:sz w:val="24"/>
          <w:szCs w:val="24"/>
          <w:rtl/>
          <w:lang w:bidi="ar-EG"/>
        </w:rPr>
        <w:t>2022</w:t>
      </w:r>
      <w:r w:rsidR="00CE2BA9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     </w:t>
      </w: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</w:t>
      </w:r>
      <w:r w:rsidRPr="0017380B">
        <w:rPr>
          <w:rFonts w:cs="PT Bold Heading"/>
          <w:b/>
          <w:bCs/>
          <w:sz w:val="24"/>
          <w:szCs w:val="24"/>
          <w:rtl/>
          <w:lang w:bidi="ar-EG"/>
        </w:rPr>
        <w:t>–</w:t>
      </w: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يوم </w:t>
      </w:r>
      <w:r w:rsidR="00CE2BA9" w:rsidRPr="0017380B">
        <w:rPr>
          <w:rFonts w:cs="PT Bold Heading" w:hint="cs"/>
          <w:b/>
          <w:bCs/>
          <w:sz w:val="24"/>
          <w:szCs w:val="24"/>
          <w:rtl/>
          <w:lang w:bidi="ar-EG"/>
        </w:rPr>
        <w:t>.</w:t>
      </w:r>
      <w:r w:rsidR="00B421E2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الثلاثاء </w:t>
      </w:r>
      <w:r w:rsidR="00963B34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- </w:t>
      </w:r>
      <w:r w:rsidR="00B421E2" w:rsidRPr="0017380B">
        <w:rPr>
          <w:rFonts w:cs="PT Bold Heading" w:hint="cs"/>
          <w:b/>
          <w:bCs/>
          <w:sz w:val="24"/>
          <w:szCs w:val="24"/>
          <w:rtl/>
          <w:lang w:bidi="ar-EG"/>
        </w:rPr>
        <w:t>مدارس</w:t>
      </w:r>
      <w:r w:rsidR="0017380B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حكومي </w:t>
      </w:r>
    </w:p>
    <w:p w14:paraId="433D26AB" w14:textId="77777777" w:rsidR="00F9792A" w:rsidRPr="0017380B" w:rsidRDefault="00F9792A" w:rsidP="00CE2BA9">
      <w:pPr>
        <w:pStyle w:val="ListParagraph"/>
        <w:bidi/>
        <w:ind w:left="27"/>
        <w:rPr>
          <w:rFonts w:cs="Times New Roman"/>
          <w:b/>
          <w:bCs/>
          <w:sz w:val="24"/>
          <w:szCs w:val="24"/>
          <w:rtl/>
          <w:lang w:bidi="ar-EG"/>
        </w:rPr>
      </w:pPr>
    </w:p>
    <w:p w14:paraId="6801A5E5" w14:textId="5985FC79" w:rsidR="00F9792A" w:rsidRPr="0017380B" w:rsidRDefault="00F9792A" w:rsidP="0017380B">
      <w:pPr>
        <w:pStyle w:val="ListParagraph"/>
        <w:bidi/>
        <w:ind w:left="27"/>
        <w:rPr>
          <w:rFonts w:cs="PT Bold Heading"/>
          <w:b/>
          <w:bCs/>
          <w:sz w:val="24"/>
          <w:szCs w:val="24"/>
          <w:lang w:bidi="ar-EG"/>
        </w:rPr>
      </w:pPr>
      <w:r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مركز : </w:t>
      </w:r>
      <w:r w:rsidR="00963B34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 </w:t>
      </w:r>
      <w:r w:rsidR="0017380B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لجنة رياضة المرآة القطرية </w:t>
      </w:r>
      <w:r w:rsidR="00B421E2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  <w:r w:rsidR="00963B34" w:rsidRPr="0017380B">
        <w:rPr>
          <w:rFonts w:cs="PT Bold Heading" w:hint="cs"/>
          <w:b/>
          <w:bCs/>
          <w:sz w:val="24"/>
          <w:szCs w:val="24"/>
          <w:rtl/>
          <w:lang w:bidi="ar-EG"/>
        </w:rPr>
        <w:t xml:space="preserve"> </w:t>
      </w:r>
      <w:bookmarkStart w:id="0" w:name="_GoBack"/>
      <w:bookmarkEnd w:id="0"/>
    </w:p>
    <w:p w14:paraId="1C014D48" w14:textId="77777777" w:rsidR="00F9792A" w:rsidRPr="0017380B" w:rsidRDefault="00F9792A" w:rsidP="00CE2BA9">
      <w:pPr>
        <w:pStyle w:val="ListParagraph"/>
        <w:bidi/>
        <w:ind w:left="27"/>
        <w:rPr>
          <w:rFonts w:cs="PT Bold Heading"/>
          <w:b/>
          <w:bCs/>
          <w:sz w:val="24"/>
          <w:szCs w:val="24"/>
          <w:rtl/>
          <w:lang w:bidi="ar-EG"/>
        </w:rPr>
      </w:pPr>
    </w:p>
    <w:p w14:paraId="22464073" w14:textId="77777777" w:rsidR="00F9792A" w:rsidRPr="00D741A9" w:rsidRDefault="00F9792A" w:rsidP="00CE2BA9">
      <w:pPr>
        <w:pStyle w:val="ListParagraph"/>
        <w:bidi/>
        <w:ind w:left="27"/>
        <w:rPr>
          <w:rFonts w:cs="PT Bold Heading"/>
          <w:sz w:val="24"/>
          <w:szCs w:val="24"/>
          <w:u w:val="single"/>
          <w:rtl/>
          <w:lang w:bidi="ar-EG"/>
        </w:rPr>
      </w:pPr>
    </w:p>
    <w:tbl>
      <w:tblPr>
        <w:tblStyle w:val="GridTable1Light"/>
        <w:bidiVisual/>
        <w:tblW w:w="10620" w:type="dxa"/>
        <w:tblInd w:w="-630" w:type="dxa"/>
        <w:tblLook w:val="04A0" w:firstRow="1" w:lastRow="0" w:firstColumn="1" w:lastColumn="0" w:noHBand="0" w:noVBand="1"/>
      </w:tblPr>
      <w:tblGrid>
        <w:gridCol w:w="709"/>
        <w:gridCol w:w="714"/>
        <w:gridCol w:w="893"/>
        <w:gridCol w:w="2274"/>
        <w:gridCol w:w="2430"/>
        <w:gridCol w:w="1350"/>
        <w:gridCol w:w="2250"/>
      </w:tblGrid>
      <w:tr w:rsidR="00CE2BA9" w14:paraId="69F48179" w14:textId="77777777" w:rsidTr="00686F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7C2331B9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714" w:type="dxa"/>
            <w:vMerge w:val="restart"/>
            <w:textDirection w:val="btLr"/>
          </w:tcPr>
          <w:p w14:paraId="6D377E04" w14:textId="6C14E8F0" w:rsidR="00F9792A" w:rsidRPr="008038EE" w:rsidRDefault="00CE2BA9" w:rsidP="009E7332">
            <w:pPr>
              <w:pStyle w:val="ListParagraph"/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>المجموعة 1</w:t>
            </w:r>
            <w:r w:rsidR="00F9792A">
              <w:rPr>
                <w:rFonts w:cs="Abdo Line" w:hint="cs"/>
                <w:sz w:val="28"/>
                <w:szCs w:val="28"/>
                <w:rtl/>
                <w:lang w:bidi="ar-EG"/>
              </w:rPr>
              <w:t xml:space="preserve"> </w:t>
            </w:r>
          </w:p>
        </w:tc>
        <w:tc>
          <w:tcPr>
            <w:tcW w:w="893" w:type="dxa"/>
          </w:tcPr>
          <w:p w14:paraId="04EA4A61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8038EE">
              <w:rPr>
                <w:rFonts w:cs="Abdo Line" w:hint="cs"/>
                <w:sz w:val="24"/>
                <w:szCs w:val="24"/>
                <w:rtl/>
                <w:lang w:bidi="ar-EG"/>
              </w:rPr>
              <w:t>رقم المباراة</w:t>
            </w:r>
          </w:p>
        </w:tc>
        <w:tc>
          <w:tcPr>
            <w:tcW w:w="2274" w:type="dxa"/>
          </w:tcPr>
          <w:p w14:paraId="2B342682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1</w:t>
            </w:r>
          </w:p>
        </w:tc>
        <w:tc>
          <w:tcPr>
            <w:tcW w:w="2430" w:type="dxa"/>
          </w:tcPr>
          <w:p w14:paraId="0AB616B5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2</w:t>
            </w:r>
          </w:p>
        </w:tc>
        <w:tc>
          <w:tcPr>
            <w:tcW w:w="1350" w:type="dxa"/>
          </w:tcPr>
          <w:p w14:paraId="0691CA31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نتيجة</w:t>
            </w:r>
          </w:p>
        </w:tc>
        <w:tc>
          <w:tcPr>
            <w:tcW w:w="2250" w:type="dxa"/>
          </w:tcPr>
          <w:p w14:paraId="22066244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ائز</w:t>
            </w:r>
          </w:p>
        </w:tc>
      </w:tr>
      <w:tr w:rsidR="00CE2BA9" w14:paraId="7B3A6E75" w14:textId="77777777" w:rsidTr="00686F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6417F6B1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14" w:type="dxa"/>
            <w:vMerge/>
          </w:tcPr>
          <w:p w14:paraId="065FC82F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238F6B6C" w14:textId="77777777" w:rsidR="00F9792A" w:rsidRPr="00CE2BA9" w:rsidRDefault="00F9792A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2274" w:type="dxa"/>
          </w:tcPr>
          <w:p w14:paraId="5018D87D" w14:textId="38DF0782" w:rsidR="00F9792A" w:rsidRPr="008038EE" w:rsidRDefault="00963B34" w:rsidP="00963B34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QA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  <w:t>سودة بنت زمعة</w:t>
            </w:r>
          </w:p>
        </w:tc>
        <w:tc>
          <w:tcPr>
            <w:tcW w:w="2430" w:type="dxa"/>
          </w:tcPr>
          <w:p w14:paraId="64360D79" w14:textId="3B261B51" w:rsidR="00F9792A" w:rsidRPr="008038EE" w:rsidRDefault="00963B34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برزان الإعدادية </w:t>
            </w:r>
          </w:p>
        </w:tc>
        <w:tc>
          <w:tcPr>
            <w:tcW w:w="1350" w:type="dxa"/>
          </w:tcPr>
          <w:p w14:paraId="08AFC18A" w14:textId="3FF2D4A8" w:rsidR="00F9792A" w:rsidRPr="008038EE" w:rsidRDefault="00963B34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7 - 6</w:t>
            </w:r>
          </w:p>
        </w:tc>
        <w:tc>
          <w:tcPr>
            <w:tcW w:w="2250" w:type="dxa"/>
          </w:tcPr>
          <w:p w14:paraId="59A071CB" w14:textId="45CF7605" w:rsidR="00F9792A" w:rsidRPr="008038EE" w:rsidRDefault="00963B34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QA"/>
              </w:rPr>
              <w:t>سودة بنت زمعة</w:t>
            </w:r>
          </w:p>
        </w:tc>
      </w:tr>
      <w:tr w:rsidR="00CE2BA9" w14:paraId="6DF66099" w14:textId="77777777" w:rsidTr="00686F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0BAC660F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14" w:type="dxa"/>
            <w:vMerge/>
          </w:tcPr>
          <w:p w14:paraId="6FD4021F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336253B4" w14:textId="4BF82FD0" w:rsidR="00F9792A" w:rsidRPr="00CE2BA9" w:rsidRDefault="007A28CF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2274" w:type="dxa"/>
          </w:tcPr>
          <w:p w14:paraId="5E31DE5B" w14:textId="5F2FE3A9" w:rsidR="00F9792A" w:rsidRPr="008038EE" w:rsidRDefault="00963B34" w:rsidP="00963B34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مدرسة سكينة</w:t>
            </w:r>
          </w:p>
        </w:tc>
        <w:tc>
          <w:tcPr>
            <w:tcW w:w="2430" w:type="dxa"/>
          </w:tcPr>
          <w:p w14:paraId="3A2C2B37" w14:textId="46EBF854" w:rsidR="00F9792A" w:rsidRPr="008038EE" w:rsidRDefault="00963B34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رفيدة الإعدادية </w:t>
            </w:r>
          </w:p>
        </w:tc>
        <w:tc>
          <w:tcPr>
            <w:tcW w:w="1350" w:type="dxa"/>
          </w:tcPr>
          <w:p w14:paraId="4B82B4DF" w14:textId="65A28787" w:rsidR="00F9792A" w:rsidRPr="008038EE" w:rsidRDefault="00963B34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6 - 2</w:t>
            </w:r>
          </w:p>
        </w:tc>
        <w:tc>
          <w:tcPr>
            <w:tcW w:w="2250" w:type="dxa"/>
          </w:tcPr>
          <w:p w14:paraId="7061AB52" w14:textId="4F9A8B25" w:rsidR="00F9792A" w:rsidRPr="008038EE" w:rsidRDefault="00963B34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رفيدة الإعدادية</w:t>
            </w:r>
          </w:p>
        </w:tc>
      </w:tr>
      <w:tr w:rsidR="00CE2BA9" w14:paraId="61B35017" w14:textId="77777777" w:rsidTr="00686F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1FE4B882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714" w:type="dxa"/>
            <w:vMerge/>
          </w:tcPr>
          <w:p w14:paraId="24870E7F" w14:textId="77777777" w:rsidR="00F9792A" w:rsidRPr="008038EE" w:rsidRDefault="00F9792A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6C43EB9C" w14:textId="0B4F2A17" w:rsidR="00F9792A" w:rsidRPr="00CE2BA9" w:rsidRDefault="007A28CF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2274" w:type="dxa"/>
          </w:tcPr>
          <w:p w14:paraId="04B2B8D6" w14:textId="4B3DB7A4" w:rsidR="00F9792A" w:rsidRPr="008038EE" w:rsidRDefault="00963B34" w:rsidP="00963B34">
            <w:pPr>
              <w:pStyle w:val="ListParagraph"/>
              <w:bidi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مدرسة البيان</w:t>
            </w:r>
          </w:p>
        </w:tc>
        <w:tc>
          <w:tcPr>
            <w:tcW w:w="2430" w:type="dxa"/>
          </w:tcPr>
          <w:p w14:paraId="57699247" w14:textId="317BEDAB" w:rsidR="00F9792A" w:rsidRPr="008038EE" w:rsidRDefault="00963B34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فاطمة بنت الوليد </w:t>
            </w:r>
          </w:p>
        </w:tc>
        <w:tc>
          <w:tcPr>
            <w:tcW w:w="1350" w:type="dxa"/>
          </w:tcPr>
          <w:p w14:paraId="081D91E7" w14:textId="7A597549" w:rsidR="00F9792A" w:rsidRPr="008038EE" w:rsidRDefault="00963B34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6 - 4</w:t>
            </w:r>
          </w:p>
        </w:tc>
        <w:tc>
          <w:tcPr>
            <w:tcW w:w="2250" w:type="dxa"/>
          </w:tcPr>
          <w:p w14:paraId="7172F1CE" w14:textId="6646C178" w:rsidR="00F9792A" w:rsidRPr="008038EE" w:rsidRDefault="00963B34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 xml:space="preserve">مدرسة البيان </w:t>
            </w:r>
          </w:p>
        </w:tc>
      </w:tr>
    </w:tbl>
    <w:p w14:paraId="21A41AA1" w14:textId="77777777" w:rsidR="00E30FB1" w:rsidRDefault="00E30FB1" w:rsidP="00E30F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2F9E4FEE" w14:textId="02A1B26E" w:rsidR="00E30FB1" w:rsidRDefault="00E30FB1" w:rsidP="00E30F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  <w:r>
        <w:rPr>
          <w:rFonts w:hint="cs"/>
          <w:rtl/>
          <w:lang w:val="en-US" w:bidi="ar-QA"/>
        </w:rPr>
        <w:t xml:space="preserve">  </w:t>
      </w:r>
    </w:p>
    <w:p w14:paraId="59AE67E4" w14:textId="77777777" w:rsidR="00621871" w:rsidRDefault="00621871" w:rsidP="006218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12D47B0F" w14:textId="7EC571A1" w:rsidR="00621871" w:rsidRPr="00621871" w:rsidRDefault="00621871" w:rsidP="006218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b/>
          <w:bCs/>
          <w:sz w:val="24"/>
          <w:szCs w:val="24"/>
          <w:rtl/>
          <w:lang w:val="en-US" w:bidi="ar-QA"/>
        </w:rPr>
      </w:pPr>
      <w:r>
        <w:rPr>
          <w:rFonts w:hint="cs"/>
          <w:b/>
          <w:bCs/>
          <w:sz w:val="24"/>
          <w:szCs w:val="24"/>
          <w:rtl/>
          <w:lang w:val="en-US" w:bidi="ar-QA"/>
        </w:rPr>
        <w:t xml:space="preserve"> </w:t>
      </w:r>
    </w:p>
    <w:sectPr w:rsidR="00621871" w:rsidRPr="00621871" w:rsidSect="000C06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55A5C9" w14:textId="77777777" w:rsidR="00A41242" w:rsidRDefault="00A41242" w:rsidP="0053265E">
      <w:pPr>
        <w:spacing w:after="0" w:line="240" w:lineRule="auto"/>
      </w:pPr>
      <w:r>
        <w:separator/>
      </w:r>
    </w:p>
  </w:endnote>
  <w:endnote w:type="continuationSeparator" w:id="0">
    <w:p w14:paraId="65028A95" w14:textId="77777777" w:rsidR="00A41242" w:rsidRDefault="00A41242" w:rsidP="005326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bdo Line">
    <w:altName w:val="Segoe UI"/>
    <w:charset w:val="B2"/>
    <w:family w:val="auto"/>
    <w:pitch w:val="variable"/>
    <w:sig w:usb0="00002000" w:usb1="80000040" w:usb2="00000008" w:usb3="00000000" w:csb0="0000004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90E695" w14:textId="77777777" w:rsidR="00A41242" w:rsidRDefault="00A41242" w:rsidP="0053265E">
      <w:pPr>
        <w:spacing w:after="0" w:line="240" w:lineRule="auto"/>
      </w:pPr>
      <w:r>
        <w:separator/>
      </w:r>
    </w:p>
  </w:footnote>
  <w:footnote w:type="continuationSeparator" w:id="0">
    <w:p w14:paraId="76D06919" w14:textId="77777777" w:rsidR="00A41242" w:rsidRDefault="00A41242" w:rsidP="005326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044F18"/>
    <w:multiLevelType w:val="hybridMultilevel"/>
    <w:tmpl w:val="3C1EDAC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962ED"/>
    <w:multiLevelType w:val="hybridMultilevel"/>
    <w:tmpl w:val="F3E8CF08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5EB7F94"/>
    <w:multiLevelType w:val="hybridMultilevel"/>
    <w:tmpl w:val="28861F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7A32C1"/>
    <w:multiLevelType w:val="hybridMultilevel"/>
    <w:tmpl w:val="D00C10A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4A4887"/>
    <w:multiLevelType w:val="hybridMultilevel"/>
    <w:tmpl w:val="744AA5BC"/>
    <w:lvl w:ilvl="0" w:tplc="1E340FD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056638"/>
    <w:multiLevelType w:val="hybridMultilevel"/>
    <w:tmpl w:val="F8881022"/>
    <w:lvl w:ilvl="0" w:tplc="72BC1E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030843"/>
    <w:multiLevelType w:val="hybridMultilevel"/>
    <w:tmpl w:val="0F94EDD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2C2EEC"/>
    <w:multiLevelType w:val="hybridMultilevel"/>
    <w:tmpl w:val="964C91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0"/>
  </w:num>
  <w:num w:numId="5">
    <w:abstractNumId w:val="7"/>
  </w:num>
  <w:num w:numId="6">
    <w:abstractNumId w:val="1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TI0sDSxMDAxNrNQ0lEKTi0uzszPAykwrAUABo2bPCwAAAA="/>
  </w:docVars>
  <w:rsids>
    <w:rsidRoot w:val="008A33C7"/>
    <w:rsid w:val="0004119A"/>
    <w:rsid w:val="000C0668"/>
    <w:rsid w:val="000D067D"/>
    <w:rsid w:val="00101377"/>
    <w:rsid w:val="00143ACC"/>
    <w:rsid w:val="0017380B"/>
    <w:rsid w:val="00182A6B"/>
    <w:rsid w:val="001C6FC7"/>
    <w:rsid w:val="0021135B"/>
    <w:rsid w:val="002508F1"/>
    <w:rsid w:val="003548CC"/>
    <w:rsid w:val="003742B9"/>
    <w:rsid w:val="004441E1"/>
    <w:rsid w:val="0045671D"/>
    <w:rsid w:val="004668B4"/>
    <w:rsid w:val="00466FE1"/>
    <w:rsid w:val="004B1B25"/>
    <w:rsid w:val="004D7973"/>
    <w:rsid w:val="004E5D32"/>
    <w:rsid w:val="0053265E"/>
    <w:rsid w:val="0055385F"/>
    <w:rsid w:val="005828A6"/>
    <w:rsid w:val="005C2BA5"/>
    <w:rsid w:val="00621871"/>
    <w:rsid w:val="00686FEA"/>
    <w:rsid w:val="006F068A"/>
    <w:rsid w:val="006F0ED0"/>
    <w:rsid w:val="00753C57"/>
    <w:rsid w:val="00756DE5"/>
    <w:rsid w:val="007A28CF"/>
    <w:rsid w:val="007A7614"/>
    <w:rsid w:val="00827A39"/>
    <w:rsid w:val="00840853"/>
    <w:rsid w:val="00854E5E"/>
    <w:rsid w:val="008A33C7"/>
    <w:rsid w:val="008B0B92"/>
    <w:rsid w:val="008B1E2B"/>
    <w:rsid w:val="008B49C5"/>
    <w:rsid w:val="008C28AF"/>
    <w:rsid w:val="00963B34"/>
    <w:rsid w:val="00965B04"/>
    <w:rsid w:val="009B5BB9"/>
    <w:rsid w:val="009C4D06"/>
    <w:rsid w:val="009E7332"/>
    <w:rsid w:val="00A41242"/>
    <w:rsid w:val="00A6461A"/>
    <w:rsid w:val="00A654F3"/>
    <w:rsid w:val="00A873E7"/>
    <w:rsid w:val="00AB1A59"/>
    <w:rsid w:val="00AB580B"/>
    <w:rsid w:val="00AE10EB"/>
    <w:rsid w:val="00AE4C9F"/>
    <w:rsid w:val="00B369A3"/>
    <w:rsid w:val="00B421E2"/>
    <w:rsid w:val="00BE1CEB"/>
    <w:rsid w:val="00BF702A"/>
    <w:rsid w:val="00C06D43"/>
    <w:rsid w:val="00C174F9"/>
    <w:rsid w:val="00C34319"/>
    <w:rsid w:val="00C86819"/>
    <w:rsid w:val="00CC56DC"/>
    <w:rsid w:val="00CD0C6D"/>
    <w:rsid w:val="00CE2BA9"/>
    <w:rsid w:val="00CF0195"/>
    <w:rsid w:val="00D0240A"/>
    <w:rsid w:val="00D37B4B"/>
    <w:rsid w:val="00D423E3"/>
    <w:rsid w:val="00D500D9"/>
    <w:rsid w:val="00D547BC"/>
    <w:rsid w:val="00DE5CA5"/>
    <w:rsid w:val="00E30FB1"/>
    <w:rsid w:val="00E37B2B"/>
    <w:rsid w:val="00E95127"/>
    <w:rsid w:val="00EA7060"/>
    <w:rsid w:val="00EA792F"/>
    <w:rsid w:val="00F9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2478D8"/>
  <w15:chartTrackingRefBased/>
  <w15:docId w15:val="{A70FAFFD-2E66-42D2-91BF-CC753DD04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B5B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B5BB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0B9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B0B92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6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61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3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265E"/>
  </w:style>
  <w:style w:type="paragraph" w:styleId="Footer">
    <w:name w:val="footer"/>
    <w:basedOn w:val="Normal"/>
    <w:link w:val="FooterChar"/>
    <w:uiPriority w:val="99"/>
    <w:unhideWhenUsed/>
    <w:rsid w:val="0053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265E"/>
  </w:style>
  <w:style w:type="table" w:styleId="GridTable1Light">
    <w:name w:val="Grid Table 1 Light"/>
    <w:basedOn w:val="TableNormal"/>
    <w:uiPriority w:val="46"/>
    <w:rsid w:val="00CE2BA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16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0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61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0985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7904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6542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7788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6963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4812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72797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16663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95067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3708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35608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494981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70554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68965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813026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13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6407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50108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323294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527961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1136970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175021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6176064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3661939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7771495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2160259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78252970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874011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77209184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6347550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80334944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8980246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819CF7-3978-48ED-ABEB-42A6E685ED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7</Words>
  <Characters>38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 Abdulreda Faramarzi</dc:creator>
  <cp:keywords/>
  <dc:description/>
  <cp:lastModifiedBy>QWSC</cp:lastModifiedBy>
  <cp:revision>4</cp:revision>
  <cp:lastPrinted>2022-09-27T08:21:00Z</cp:lastPrinted>
  <dcterms:created xsi:type="dcterms:W3CDTF">2022-09-27T08:23:00Z</dcterms:created>
  <dcterms:modified xsi:type="dcterms:W3CDTF">2022-09-27T08:32:00Z</dcterms:modified>
</cp:coreProperties>
</file>